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9EF928" w14:textId="77777777" w:rsidR="0068576B" w:rsidRDefault="0068576B" w:rsidP="0068576B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8"/>
          <w:szCs w:val="28"/>
        </w:rPr>
        <w:t>Project Synopsis</w:t>
      </w:r>
      <w:r>
        <w:rPr>
          <w:rStyle w:val="eop"/>
          <w:sz w:val="28"/>
          <w:szCs w:val="28"/>
        </w:rPr>
        <w:t> </w:t>
      </w:r>
    </w:p>
    <w:p w14:paraId="0AC94009" w14:textId="77777777" w:rsidR="0068576B" w:rsidRDefault="0068576B" w:rsidP="0068576B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sz w:val="28"/>
          <w:szCs w:val="28"/>
        </w:rPr>
        <w:t> </w:t>
      </w:r>
    </w:p>
    <w:p w14:paraId="65AA5E34" w14:textId="77777777" w:rsidR="0068576B" w:rsidRDefault="0068576B" w:rsidP="0068576B">
      <w:pPr>
        <w:pStyle w:val="paragraph"/>
        <w:spacing w:before="0" w:beforeAutospacing="0" w:after="0" w:afterAutospacing="0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sz w:val="28"/>
          <w:szCs w:val="28"/>
        </w:rPr>
        <w:t> </w:t>
      </w:r>
    </w:p>
    <w:p w14:paraId="53ECCEED" w14:textId="0CC05233" w:rsidR="0068576B" w:rsidRDefault="0068576B" w:rsidP="0068576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8"/>
          <w:szCs w:val="28"/>
        </w:rPr>
        <w:t xml:space="preserve">Project Title: </w:t>
      </w:r>
      <w:r>
        <w:rPr>
          <w:rStyle w:val="eop"/>
          <w:sz w:val="28"/>
          <w:szCs w:val="28"/>
        </w:rPr>
        <w:t>Phone Book</w:t>
      </w:r>
    </w:p>
    <w:p w14:paraId="3ECB325D" w14:textId="77777777" w:rsidR="0068576B" w:rsidRDefault="0068576B" w:rsidP="0068576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sz w:val="28"/>
          <w:szCs w:val="28"/>
        </w:rPr>
        <w:t> </w:t>
      </w:r>
    </w:p>
    <w:p w14:paraId="0D01D49C" w14:textId="6E5433B7" w:rsidR="0068576B" w:rsidRDefault="0068576B" w:rsidP="0068576B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  <w:sz w:val="28"/>
          <w:szCs w:val="28"/>
        </w:rPr>
      </w:pPr>
      <w:r>
        <w:rPr>
          <w:rStyle w:val="normaltextrun"/>
          <w:b/>
          <w:bCs/>
          <w:sz w:val="28"/>
          <w:szCs w:val="28"/>
        </w:rPr>
        <w:t>Group Members</w:t>
      </w:r>
      <w:r w:rsidRPr="0068576B">
        <w:rPr>
          <w:rStyle w:val="normaltextrun"/>
          <w:b/>
          <w:bCs/>
          <w:sz w:val="28"/>
          <w:szCs w:val="28"/>
        </w:rPr>
        <w:t>:</w:t>
      </w:r>
      <w:r w:rsidRPr="0068576B">
        <w:rPr>
          <w:rStyle w:val="normaltextrun"/>
          <w:sz w:val="28"/>
          <w:szCs w:val="28"/>
        </w:rPr>
        <w:t xml:space="preserve"> Shubhankar</w:t>
      </w:r>
      <w:r>
        <w:rPr>
          <w:rStyle w:val="normaltextrun"/>
          <w:b/>
          <w:bCs/>
          <w:sz w:val="28"/>
          <w:szCs w:val="28"/>
        </w:rPr>
        <w:t xml:space="preserve"> </w:t>
      </w:r>
      <w:r w:rsidRPr="0068576B">
        <w:rPr>
          <w:rStyle w:val="normaltextrun"/>
          <w:sz w:val="28"/>
          <w:szCs w:val="28"/>
        </w:rPr>
        <w:t>R</w:t>
      </w:r>
      <w:r>
        <w:rPr>
          <w:rStyle w:val="normaltextrun"/>
          <w:sz w:val="28"/>
          <w:szCs w:val="28"/>
        </w:rPr>
        <w:t xml:space="preserve">anjan </w:t>
      </w:r>
      <w:r w:rsidR="00564C91">
        <w:rPr>
          <w:rStyle w:val="normaltextrun"/>
          <w:sz w:val="28"/>
          <w:szCs w:val="28"/>
        </w:rPr>
        <w:t>(IT)</w:t>
      </w:r>
    </w:p>
    <w:p w14:paraId="4DC2378C" w14:textId="77777777" w:rsidR="0068576B" w:rsidRDefault="0068576B" w:rsidP="0068576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0ACE28FB" w14:textId="082812E4" w:rsidR="00564C91" w:rsidRPr="00564C91" w:rsidRDefault="0068576B" w:rsidP="00564C91">
      <w:pPr>
        <w:shd w:val="clear" w:color="auto" w:fill="FFFFFF"/>
        <w:spacing w:before="100" w:beforeAutospacing="1" w:after="100" w:afterAutospacing="1" w:line="240" w:lineRule="auto"/>
        <w:rPr>
          <w:rStyle w:val="normaltextrun"/>
          <w:rFonts w:ascii="Segoe UI" w:eastAsia="Times New Roman" w:hAnsi="Segoe UI" w:cs="Segoe UI"/>
          <w:color w:val="444444"/>
          <w:sz w:val="24"/>
          <w:szCs w:val="24"/>
          <w:lang w:bidi="hi-IN"/>
        </w:rPr>
      </w:pPr>
      <w:r>
        <w:rPr>
          <w:rStyle w:val="normaltextrun"/>
          <w:b/>
          <w:bCs/>
          <w:sz w:val="28"/>
          <w:szCs w:val="28"/>
        </w:rPr>
        <w:t xml:space="preserve">Software Requirement: </w:t>
      </w:r>
      <w:r w:rsidR="00564C91" w:rsidRPr="00564C91">
        <w:rPr>
          <w:rStyle w:val="normaltextrun"/>
          <w:sz w:val="28"/>
          <w:szCs w:val="28"/>
        </w:rPr>
        <w:t>For Visual Studio Code</w:t>
      </w:r>
    </w:p>
    <w:p w14:paraId="1E72F94D" w14:textId="4B2CA54C" w:rsidR="00564C91" w:rsidRPr="00564C91" w:rsidRDefault="00564C91" w:rsidP="00564C9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44444"/>
          <w:sz w:val="24"/>
          <w:szCs w:val="24"/>
          <w:lang w:bidi="hi-IN"/>
        </w:rPr>
      </w:pPr>
      <w:r w:rsidRPr="00564C91">
        <w:rPr>
          <w:rFonts w:ascii="Segoe UI" w:eastAsia="Times New Roman" w:hAnsi="Segoe UI" w:cs="Segoe UI"/>
          <w:color w:val="444444"/>
          <w:sz w:val="24"/>
          <w:szCs w:val="24"/>
          <w:lang w:bidi="hi-IN"/>
        </w:rPr>
        <w:t>OS X El Capitan (10.11+)</w:t>
      </w:r>
    </w:p>
    <w:p w14:paraId="3BD2B60C" w14:textId="77777777" w:rsidR="00564C91" w:rsidRPr="00564C91" w:rsidRDefault="00564C91" w:rsidP="00564C9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44444"/>
          <w:sz w:val="24"/>
          <w:szCs w:val="24"/>
          <w:lang w:bidi="hi-IN"/>
        </w:rPr>
      </w:pPr>
      <w:r w:rsidRPr="00564C91">
        <w:rPr>
          <w:rFonts w:ascii="Segoe UI" w:eastAsia="Times New Roman" w:hAnsi="Segoe UI" w:cs="Segoe UI"/>
          <w:color w:val="444444"/>
          <w:sz w:val="24"/>
          <w:szCs w:val="24"/>
          <w:lang w:bidi="hi-IN"/>
        </w:rPr>
        <w:t>Windows 7 (with .NET Framework 4.5.2), 8.0, 8.1 and 10, 11 (32-bit and 64-bit)</w:t>
      </w:r>
    </w:p>
    <w:p w14:paraId="1D9EB13E" w14:textId="77777777" w:rsidR="00564C91" w:rsidRPr="00564C91" w:rsidRDefault="00564C91" w:rsidP="00564C9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44444"/>
          <w:sz w:val="24"/>
          <w:szCs w:val="24"/>
          <w:lang w:bidi="hi-IN"/>
        </w:rPr>
      </w:pPr>
      <w:r w:rsidRPr="00564C91">
        <w:rPr>
          <w:rFonts w:ascii="Segoe UI" w:eastAsia="Times New Roman" w:hAnsi="Segoe UI" w:cs="Segoe UI"/>
          <w:color w:val="444444"/>
          <w:sz w:val="24"/>
          <w:szCs w:val="24"/>
          <w:lang w:bidi="hi-IN"/>
        </w:rPr>
        <w:t>Linux (Debian): Ubuntu Desktop 16.04, Debian 9</w:t>
      </w:r>
    </w:p>
    <w:p w14:paraId="6C026AEB" w14:textId="77777777" w:rsidR="00564C91" w:rsidRPr="00564C91" w:rsidRDefault="00564C91" w:rsidP="00564C91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44444"/>
          <w:sz w:val="24"/>
          <w:szCs w:val="24"/>
          <w:lang w:bidi="hi-IN"/>
        </w:rPr>
      </w:pPr>
      <w:r w:rsidRPr="00564C91">
        <w:rPr>
          <w:rFonts w:ascii="Segoe UI" w:eastAsia="Times New Roman" w:hAnsi="Segoe UI" w:cs="Segoe UI"/>
          <w:color w:val="444444"/>
          <w:sz w:val="24"/>
          <w:szCs w:val="24"/>
          <w:lang w:bidi="hi-IN"/>
        </w:rPr>
        <w:t>Linux (Red Hat): Red Hat Enterprise Linux 7, CentOS 8, Fedora 24</w:t>
      </w:r>
    </w:p>
    <w:p w14:paraId="1A462B08" w14:textId="33CC9995" w:rsidR="0068576B" w:rsidRDefault="0068576B" w:rsidP="0068576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065BCD29" w14:textId="01B4A752" w:rsidR="0068576B" w:rsidRDefault="0068576B" w:rsidP="0068576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755950B5" w14:textId="7DF404BF" w:rsidR="0068576B" w:rsidRPr="00564C91" w:rsidRDefault="0068576B" w:rsidP="00564C91">
      <w:pPr>
        <w:shd w:val="clear" w:color="auto" w:fill="FFFFFF"/>
        <w:spacing w:before="100" w:beforeAutospacing="1" w:after="100" w:afterAutospacing="1" w:line="240" w:lineRule="auto"/>
        <w:rPr>
          <w:rStyle w:val="normaltextrun"/>
          <w:rFonts w:ascii="Segoe UI" w:eastAsia="Times New Roman" w:hAnsi="Segoe UI" w:cs="Segoe UI"/>
          <w:color w:val="444444"/>
          <w:sz w:val="24"/>
          <w:szCs w:val="24"/>
          <w:lang w:bidi="hi-IN"/>
        </w:rPr>
      </w:pPr>
      <w:r>
        <w:rPr>
          <w:rStyle w:val="normaltextrun"/>
          <w:b/>
          <w:bCs/>
          <w:sz w:val="28"/>
          <w:szCs w:val="28"/>
        </w:rPr>
        <w:t>Hardware Requirement:</w:t>
      </w:r>
      <w:r w:rsidR="00564C91" w:rsidRPr="00564C91">
        <w:rPr>
          <w:rStyle w:val="normaltextrun"/>
          <w:sz w:val="28"/>
          <w:szCs w:val="28"/>
        </w:rPr>
        <w:t xml:space="preserve"> For Visual Studio Code</w:t>
      </w:r>
    </w:p>
    <w:p w14:paraId="38F652BB" w14:textId="77777777" w:rsidR="00564C91" w:rsidRPr="00564C91" w:rsidRDefault="00564C91" w:rsidP="00564C91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44444"/>
          <w:sz w:val="24"/>
          <w:szCs w:val="24"/>
          <w:lang w:bidi="hi-IN"/>
        </w:rPr>
      </w:pPr>
      <w:r w:rsidRPr="00564C91">
        <w:rPr>
          <w:rFonts w:ascii="Segoe UI" w:eastAsia="Times New Roman" w:hAnsi="Segoe UI" w:cs="Segoe UI"/>
          <w:color w:val="444444"/>
          <w:sz w:val="24"/>
          <w:szCs w:val="24"/>
          <w:lang w:bidi="hi-IN"/>
        </w:rPr>
        <w:t>1.6 GHz or faster processor</w:t>
      </w:r>
    </w:p>
    <w:p w14:paraId="5CD0AFFD" w14:textId="77777777" w:rsidR="00564C91" w:rsidRPr="00564C91" w:rsidRDefault="00564C91" w:rsidP="00564C91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44444"/>
          <w:sz w:val="24"/>
          <w:szCs w:val="24"/>
          <w:lang w:bidi="hi-IN"/>
        </w:rPr>
      </w:pPr>
      <w:r w:rsidRPr="00564C91">
        <w:rPr>
          <w:rFonts w:ascii="Segoe UI" w:eastAsia="Times New Roman" w:hAnsi="Segoe UI" w:cs="Segoe UI"/>
          <w:color w:val="444444"/>
          <w:sz w:val="24"/>
          <w:szCs w:val="24"/>
          <w:lang w:bidi="hi-IN"/>
        </w:rPr>
        <w:t>1 GB of RAM</w:t>
      </w:r>
    </w:p>
    <w:p w14:paraId="2C7DCB20" w14:textId="77777777" w:rsidR="00564C91" w:rsidRDefault="00564C91" w:rsidP="0068576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7E7A149B" w14:textId="77777777" w:rsidR="0068576B" w:rsidRDefault="0068576B" w:rsidP="0068576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sz w:val="28"/>
          <w:szCs w:val="28"/>
        </w:rPr>
        <w:t> </w:t>
      </w:r>
    </w:p>
    <w:p w14:paraId="2C756B08" w14:textId="117AA8A7" w:rsidR="0068576B" w:rsidRPr="0068576B" w:rsidRDefault="0068576B" w:rsidP="0068576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28"/>
          <w:szCs w:val="28"/>
        </w:rPr>
        <w:t xml:space="preserve">Project Description: </w:t>
      </w:r>
      <w:r w:rsidRPr="0068576B">
        <w:rPr>
          <w:rStyle w:val="normaltextrun"/>
          <w:sz w:val="28"/>
          <w:szCs w:val="28"/>
        </w:rPr>
        <w:t xml:space="preserve">In </w:t>
      </w:r>
      <w:r>
        <w:rPr>
          <w:rStyle w:val="normaltextrun"/>
          <w:sz w:val="28"/>
          <w:szCs w:val="28"/>
        </w:rPr>
        <w:t>Phone Book, we have given the user the facility to enter the person’s record and providing the option to save and delete that record and many more options.</w:t>
      </w:r>
    </w:p>
    <w:p w14:paraId="6D6C0FAC" w14:textId="77777777" w:rsidR="0068576B" w:rsidRPr="0068576B" w:rsidRDefault="0068576B">
      <w:pPr>
        <w:rPr>
          <w:sz w:val="28"/>
          <w:szCs w:val="28"/>
        </w:rPr>
      </w:pPr>
    </w:p>
    <w:sectPr w:rsidR="0068576B" w:rsidRPr="006857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D04FFB"/>
    <w:multiLevelType w:val="multilevel"/>
    <w:tmpl w:val="11565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287196B"/>
    <w:multiLevelType w:val="multilevel"/>
    <w:tmpl w:val="9C0613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NrI0s7AwMTczN7JU0lEKTi0uzszPAykwrgUAoQDnzSwAAAA="/>
  </w:docVars>
  <w:rsids>
    <w:rsidRoot w:val="0068576B"/>
    <w:rsid w:val="0049474B"/>
    <w:rsid w:val="00564C91"/>
    <w:rsid w:val="0068576B"/>
    <w:rsid w:val="00B2690D"/>
    <w:rsid w:val="00E966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B2DB8D"/>
  <w15:chartTrackingRefBased/>
  <w15:docId w15:val="{B0010639-81A5-40B5-9D2C-38EF3DE93C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6857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hi-IN"/>
    </w:rPr>
  </w:style>
  <w:style w:type="character" w:customStyle="1" w:styleId="normaltextrun">
    <w:name w:val="normaltextrun"/>
    <w:basedOn w:val="DefaultParagraphFont"/>
    <w:rsid w:val="0068576B"/>
  </w:style>
  <w:style w:type="character" w:customStyle="1" w:styleId="eop">
    <w:name w:val="eop"/>
    <w:basedOn w:val="DefaultParagraphFont"/>
    <w:rsid w:val="006857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75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9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12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95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0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89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8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4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1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56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92</Words>
  <Characters>52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nkar Ranjan [Information Technology - 2021]</dc:creator>
  <cp:keywords/>
  <dc:description/>
  <cp:lastModifiedBy>Shubhankar Ranjan [Information Technology - 2021]</cp:lastModifiedBy>
  <cp:revision>3</cp:revision>
  <dcterms:created xsi:type="dcterms:W3CDTF">2021-11-16T10:42:00Z</dcterms:created>
  <dcterms:modified xsi:type="dcterms:W3CDTF">2022-03-16T14:42:00Z</dcterms:modified>
</cp:coreProperties>
</file>